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ПОЛОЖЕННЯ</w:t>
      </w: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про </w:t>
      </w: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caps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Всеукраїнський шекспірівський конкурс студентських дослідницьких і креативних проектів імені Віталія Кейса</w:t>
      </w:r>
    </w:p>
    <w:p w:rsidR="00773606" w:rsidRPr="00773606" w:rsidRDefault="00773606" w:rsidP="00773606">
      <w:pPr>
        <w:spacing w:after="0" w:line="240" w:lineRule="auto"/>
        <w:jc w:val="both"/>
        <w:rPr>
          <w:rFonts w:ascii="Times New Roman" w:eastAsia="Calibri" w:hAnsi="Times New Roman" w:cs="Times New Roman"/>
          <w:b/>
          <w:caps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І. Загальні положення</w:t>
      </w:r>
    </w:p>
    <w:p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1.1. Це Положення визначає порядок організації та проведення Всеукраїнського шекспірівського конкурсу студентських дослідницьких і креативних проектів імені Віталія Кейса (далі – Конкурс). </w:t>
      </w:r>
    </w:p>
    <w:p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1.2. Конкурс проводиться щорічно з метою інтенсифікації </w:t>
      </w:r>
      <w:proofErr w:type="spellStart"/>
      <w:r w:rsidRPr="00773606">
        <w:rPr>
          <w:rFonts w:ascii="Times New Roman" w:eastAsia="Calibri" w:hAnsi="Times New Roman" w:cs="Times New Roman"/>
          <w:sz w:val="28"/>
          <w:szCs w:val="28"/>
        </w:rPr>
        <w:t>шекспірознавчих</w:t>
      </w:r>
      <w:proofErr w:type="spellEnd"/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 студій в Україні, популяризації спадщини Вільяма Шекспіра в студентському середовищі, виявлення філологічно обдарованої молоді, а також стимулювання науково-дослідницької і творчої активності студентів як важливого чинника формування фахівців нового типу.</w:t>
      </w:r>
    </w:p>
    <w:p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1.3. Засновниками конкурсу є: 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textAlignment w:val="baseline"/>
        <w:rPr>
          <w:rFonts w:ascii="Times New Roman" w:eastAsia="Times New Roman" w:hAnsi="Times New Roman" w:cs="Times New Roman"/>
          <w:iCs/>
          <w:sz w:val="28"/>
          <w:szCs w:val="28"/>
          <w:bdr w:val="none" w:sz="0" w:space="0" w:color="auto" w:frame="1"/>
          <w:lang w:eastAsia="ru-RU"/>
        </w:rPr>
      </w:pPr>
      <w:r w:rsidRPr="00773606">
        <w:rPr>
          <w:rFonts w:ascii="Times New Roman" w:eastAsia="Times New Roman" w:hAnsi="Times New Roman" w:cs="Times New Roman"/>
          <w:iCs/>
          <w:sz w:val="28"/>
          <w:szCs w:val="28"/>
          <w:bdr w:val="none" w:sz="0" w:space="0" w:color="auto" w:frame="1"/>
          <w:lang w:eastAsia="ru-RU"/>
        </w:rPr>
        <w:t>Запорізький національний університет (далі ЗНУ);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iCs/>
          <w:sz w:val="28"/>
          <w:szCs w:val="28"/>
          <w:bdr w:val="none" w:sz="0" w:space="0" w:color="auto" w:frame="1"/>
          <w:lang w:eastAsia="ru-RU"/>
        </w:rPr>
        <w:t>Міністерство освіти і науки України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0" w:name="n22"/>
      <w:bookmarkEnd w:id="0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.4. Координацію конкурсу забезпечує Міністерство освіти і науки України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" w:name="n23"/>
      <w:bookmarkEnd w:id="1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.5. Організаційне та науково-методичне забезпечення Конкурсу здійснює Український міжуніверситетський навчально-науковий шекспірівський центр, базова установа – Запорізький національний університет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.6. Загальне керівництво Конкурсом здійснює Всеукраїнський оргкомітет Конкурсу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.7. Перевірку й рецензування конкурсних робіт, а також визначення переможців здійснює Журі Конкурсу.</w:t>
      </w:r>
    </w:p>
    <w:p w:rsidR="00773606" w:rsidRPr="00773606" w:rsidRDefault="00773606" w:rsidP="00773606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8. У Конкурсі можуть брати участь </w:t>
      </w: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студенти освітнього рівня «Бакалавр» та «Магістр», а також аспіранти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ищих навчальних закладів України незалежно від форм власності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9. Дослідницькі й творчі роботи, що подаються на Конкурс, мають виконуватися українською мовою. 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10. Перебіг Конкурсу та його результати висвітлюються на веб-сайті «Український шекспірівський портал» </w:t>
      </w:r>
      <w:r w:rsidRPr="00773606">
        <w:rPr>
          <w:rFonts w:ascii="Times New Roman" w:eastAsia="Calibri" w:hAnsi="Times New Roman" w:cs="Times New Roman"/>
          <w:sz w:val="28"/>
          <w:szCs w:val="28"/>
        </w:rPr>
        <w:t>(</w:t>
      </w:r>
      <w:proofErr w:type="spellStart"/>
      <w:r w:rsidRPr="00773606">
        <w:rPr>
          <w:rFonts w:ascii="Times New Roman" w:eastAsia="Calibri" w:hAnsi="Times New Roman" w:cs="Times New Roman"/>
          <w:sz w:val="28"/>
          <w:szCs w:val="28"/>
        </w:rPr>
        <w:t>shakespeare.in.ua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.11. Під час проведення конкурсу обробка персональних даних здійснюється відповідно до вимог </w:t>
      </w:r>
      <w:hyperlink r:id="rId6" w:tgtFrame="_blank" w:history="1">
        <w:r w:rsidRPr="00773606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Закону України</w:t>
        </w:r>
      </w:hyperlink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«Про захист персональних даних».</w:t>
      </w:r>
    </w:p>
    <w:p w:rsidR="00773606" w:rsidRPr="00773606" w:rsidRDefault="00773606" w:rsidP="00773606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73606" w:rsidRPr="00773606" w:rsidRDefault="00773606" w:rsidP="00773606">
      <w:pPr>
        <w:shd w:val="clear" w:color="auto" w:fill="FFFFFF"/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. Порядок проведення конкурсу </w:t>
      </w:r>
    </w:p>
    <w:p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1. </w:t>
      </w:r>
      <w:r w:rsidRPr="00773606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Конкурс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водиться у </w:t>
      </w:r>
      <w:r w:rsidRPr="00773606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три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етапи:</w:t>
      </w:r>
    </w:p>
    <w:p w:rsidR="00EF6EEE" w:rsidRDefault="00EF6EEE" w:rsidP="00773606">
      <w:pPr>
        <w:shd w:val="clear" w:color="auto" w:fill="FFFFFF"/>
        <w:spacing w:after="0" w:line="240" w:lineRule="auto"/>
        <w:ind w:firstLine="540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І </w:t>
      </w:r>
      <w:r w:rsidR="00773606" w:rsidRPr="00EF6EEE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етап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– підготовка проектів у закладах вищої освіти і подання їх на адресу Українського міжуніверситетського навчально-наукового шекспірівського центру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до </w:t>
      </w:r>
      <w:r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01.12.202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. </w:t>
      </w:r>
    </w:p>
    <w:p w:rsidR="00773606" w:rsidRPr="00773606" w:rsidRDefault="00EF6EEE" w:rsidP="00773606">
      <w:pPr>
        <w:shd w:val="clear" w:color="auto" w:fill="FFFFFF"/>
        <w:spacing w:after="0" w:line="240" w:lineRule="auto"/>
        <w:ind w:firstLine="540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ІІ </w:t>
      </w:r>
      <w:r w:rsidR="00773606"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етап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 оцінювання проектів членами Журі та визначення фіналістів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до </w:t>
      </w:r>
      <w:r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0.12.202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2B2E2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773606" w:rsidRPr="00773606" w:rsidRDefault="00EF6EEE" w:rsidP="00773606">
      <w:pPr>
        <w:shd w:val="clear" w:color="auto" w:fill="FFFFFF"/>
        <w:spacing w:after="0" w:line="240" w:lineRule="auto"/>
        <w:ind w:firstLine="540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lastRenderedPageBreak/>
        <w:t>ІІІ </w:t>
      </w:r>
      <w:r w:rsidR="00773606" w:rsidRPr="00EF6EEE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етап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фінальний тур) – 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uk-UA"/>
        </w:rPr>
        <w:t>публічний захист проектів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і визначення переможців Конкурсу в базовому закладі вищої освіти</w:t>
      </w:r>
      <w:r w:rsid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r w:rsidR="00A6019F" w:rsidRPr="00A601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8.12.2021</w:t>
      </w:r>
      <w:r w:rsid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773606"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773606" w:rsidRPr="00773606" w:rsidRDefault="00773606" w:rsidP="00773606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2. Конкурсні проекти надсилаються на адресу Українського міжуніверситетського навчально-наукового шекспірівського центру (69063, м. Запоріжжя, вул. Жуковського, 66, Запорізький національний університет) до </w:t>
      </w:r>
      <w:r w:rsidR="00A6019F" w:rsidRPr="00A601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 </w:t>
      </w:r>
      <w:r w:rsidR="00431E7B" w:rsidRPr="00A601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грудня</w:t>
      </w:r>
      <w:r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На конверті обов’язково має бути зазначено: </w:t>
      </w:r>
      <w:r w:rsidRPr="00A601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«На Всеукраїнський шекспірівський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конкурс </w:t>
      </w:r>
      <w:r w:rsidRPr="00773606">
        <w:rPr>
          <w:rFonts w:ascii="Times New Roman" w:eastAsia="Calibri" w:hAnsi="Times New Roman" w:cs="Times New Roman"/>
          <w:b/>
          <w:sz w:val="28"/>
          <w:szCs w:val="28"/>
        </w:rPr>
        <w:t>імені Віталія Кейса»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:rsidR="00773606" w:rsidRPr="00773606" w:rsidRDefault="00773606" w:rsidP="00773606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3. Електронні версії тексту дослідницьких робіт (формат </w:t>
      </w:r>
      <w:proofErr w:type="spellStart"/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rtf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чи </w:t>
      </w:r>
      <w:proofErr w:type="spellStart"/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pdf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 і креативних проектів обов’язково мають надсилатися на електронну пошту Конкурсу: </w:t>
      </w:r>
      <w:proofErr w:type="spellStart"/>
      <w:r w:rsidRPr="00773606">
        <w:rPr>
          <w:rFonts w:ascii="Times New Roman" w:eastAsia="Calibri" w:hAnsi="Times New Roman" w:cs="Times New Roman"/>
          <w:sz w:val="28"/>
          <w:lang w:val="en-US"/>
        </w:rPr>
        <w:t>konkurs</w:t>
      </w:r>
      <w:proofErr w:type="spellEnd"/>
      <w:r w:rsidRPr="00773606">
        <w:rPr>
          <w:rFonts w:ascii="Times New Roman" w:eastAsia="Calibri" w:hAnsi="Times New Roman" w:cs="Times New Roman"/>
          <w:sz w:val="28"/>
        </w:rPr>
        <w:t>.</w:t>
      </w:r>
      <w:proofErr w:type="spellStart"/>
      <w:r w:rsidRPr="00773606">
        <w:rPr>
          <w:rFonts w:ascii="Times New Roman" w:eastAsia="Calibri" w:hAnsi="Times New Roman" w:cs="Times New Roman"/>
          <w:sz w:val="28"/>
          <w:lang w:val="en-US"/>
        </w:rPr>
        <w:t>keisa</w:t>
      </w:r>
      <w:proofErr w:type="spellEnd"/>
      <w:r w:rsidRPr="00773606">
        <w:rPr>
          <w:rFonts w:ascii="Times New Roman" w:eastAsia="Calibri" w:hAnsi="Times New Roman" w:cs="Times New Roman"/>
          <w:sz w:val="28"/>
        </w:rPr>
        <w:t>@</w:t>
      </w:r>
      <w:proofErr w:type="spellStart"/>
      <w:r w:rsidRPr="00773606">
        <w:rPr>
          <w:rFonts w:ascii="Times New Roman" w:eastAsia="Calibri" w:hAnsi="Times New Roman" w:cs="Times New Roman"/>
          <w:sz w:val="28"/>
          <w:lang w:val="en-US"/>
        </w:rPr>
        <w:t>gmail</w:t>
      </w:r>
      <w:proofErr w:type="spellEnd"/>
      <w:r w:rsidRPr="00773606">
        <w:rPr>
          <w:rFonts w:ascii="Times New Roman" w:eastAsia="Calibri" w:hAnsi="Times New Roman" w:cs="Times New Roman"/>
          <w:sz w:val="28"/>
        </w:rPr>
        <w:t>.</w:t>
      </w:r>
      <w:r w:rsidRPr="00773606">
        <w:rPr>
          <w:rFonts w:ascii="Times New Roman" w:eastAsia="Calibri" w:hAnsi="Times New Roman" w:cs="Times New Roman"/>
          <w:sz w:val="28"/>
          <w:lang w:val="en-US"/>
        </w:rPr>
        <w:t>com</w:t>
      </w:r>
      <w:r w:rsidRPr="00773606">
        <w:rPr>
          <w:rFonts w:ascii="Times New Roman" w:eastAsia="Calibri" w:hAnsi="Times New Roman" w:cs="Times New Roman"/>
          <w:sz w:val="28"/>
        </w:rPr>
        <w:t>.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Файли великого обсягу рекомендується розміщати на файлових сховищах </w:t>
      </w:r>
      <w:r w:rsidRPr="0077360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Google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.Диск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або 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ropbox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, надаючи Оргкомітетові та Журі доступ за посиланням, яке надсилається на вищевказану електронну адресу.</w:t>
      </w:r>
    </w:p>
    <w:p w:rsidR="00773606" w:rsidRPr="00773606" w:rsidRDefault="00773606" w:rsidP="00773606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4. Обсяг тексту дослідницького проекту не повинен перевищувати 25 сторінок (шрифт </w:t>
      </w:r>
      <w:proofErr w:type="spellStart"/>
      <w:r w:rsid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Ti</w:t>
      </w:r>
      <w:proofErr w:type="spellEnd"/>
      <w:r w:rsid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mesNewRoman 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4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інтервал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,5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поля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м з усіх боків). Він має містити: вступ, де розкривається актуальність і новизна теми, основну частину, висновки та список використаних джерел. Посилання в тексті роботи подаються у квадратних дужках із зазначенням порядкового номеру цитованого джерела (згідно зі списком використаних джерел) та відповідної сторінки: [</w:t>
      </w:r>
      <w:r w:rsid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2, с. 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67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].</w:t>
      </w:r>
    </w:p>
    <w:p w:rsidR="00773606" w:rsidRPr="00773606" w:rsidRDefault="00773606" w:rsidP="00773606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До дослідницького проекту додаються резюме українською і англійською мовами (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200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50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наків) та відгук наукового керівника. На титульному листі роботи (додаток 1) має бути вказаний девіз (не більше трьох слів), який використовуватиметься для її шифрування під час розгляду членами журі. </w:t>
      </w:r>
    </w:p>
    <w:p w:rsidR="00773606" w:rsidRPr="00773606" w:rsidRDefault="00773606" w:rsidP="00773606">
      <w:pPr>
        <w:widowControl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ідомості про автора і наукового керівника </w:t>
      </w:r>
      <w:r w:rsid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дослідницького проекту (додаток 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) мають подаватися в окремому запечатаному конверті під тим самим девізом.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5. Креативний проект має включати власне творчий аудіо/візуальний компонент і опис –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5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0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торінок україномовного тексту, в якому представлено обґрунтування креативного проекту, відображено його актуальність, короткий огляд здобутків попередників у відповідній сфері (живопис, музика, 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еографіка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ощо) та новизну. 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До опису креативного проекту додаються резюме українською і англійською мовами (</w:t>
      </w:r>
      <w:r w:rsid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500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50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наків). Якщо проект здійснювався під керівництвом фахівця, то має бути доданий його відгук. На </w:t>
      </w:r>
      <w:r w:rsid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титульному листі опису (додаток 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) має бути вказаний девіз (не більше трьох слів), який використовуватиметься для її шифрування під час розгляду членами журі.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ідомості про автора і керівника креативного проекту (додаток 3) мають подаватися в окремому запечатаному конверті під тим самим девізом.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6. У випадку подання робіт з порушенням вимог Положення про Конкурс, Журі має право відхилити їх від участі в конкурсі.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7. Оцінювання текстів дослідницьких проектів здійснюється за наступними критеріями: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актуальність обраної проблематики для українського шекспірознавства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кореляція тематики й методології дослідницького проекту зі світовим 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шекспірознавчим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искурсом (0</w:t>
      </w:r>
      <w:r w:rsid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 бали);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- наукова новизна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5 балів);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самостійність аналітики, аргументованість суджень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5 балів);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логіка структурування 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наративу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, грамотність, стиль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5 балів). 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8. Оцінювання креативних проектів здійснюється за наступними критеріями: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оригінальність творчого задуму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5 балів);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художньо-естетичний рівень креативного проекту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5 балів);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кореляція проекту з сучасним шекспірівським дискурсом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5 балів);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- логіка структурування опису, його грамотність і стиль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9. За результатами оцінювання дослідницьких і креативних проектів журі конкурсу виставляє бали, на основі яких формується рейтинг учасників Конкурсу та визначаються його фіналісти. </w:t>
      </w: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До фіналу виходять конкурсанти, які отримали не менше </w:t>
      </w:r>
      <w:r w:rsidRPr="00773606">
        <w:rPr>
          <w:rFonts w:ascii="Times New Roman" w:eastAsia="Calibri" w:hAnsi="Times New Roman" w:cs="Times New Roman"/>
          <w:b/>
          <w:sz w:val="28"/>
          <w:szCs w:val="28"/>
        </w:rPr>
        <w:t>15</w:t>
      </w: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 балів. </w:t>
      </w:r>
    </w:p>
    <w:p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10. Фінальний тур має на меті визначення переможців із числа фіналістів. Він передбачає публічний захист проектів і відбувається </w:t>
      </w:r>
      <w:r w:rsidR="00A6019F" w:rsidRPr="00A601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8</w:t>
      </w:r>
      <w:r w:rsidR="00A6019F"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431E7B" w:rsidRPr="00A601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грудня</w:t>
      </w:r>
      <w:r w:rsidRPr="00A601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</w:t>
      </w:r>
      <w:r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Запорізькому національному університеті </w:t>
      </w:r>
      <w:bookmarkStart w:id="2" w:name="_GoBack"/>
      <w:bookmarkEnd w:id="2"/>
      <w:r w:rsidR="00431E7B"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режимі відео-конференції </w:t>
      </w:r>
      <w:r w:rsidRPr="00A6019F">
        <w:rPr>
          <w:rFonts w:ascii="Times New Roman" w:eastAsia="Times New Roman" w:hAnsi="Times New Roman" w:cs="Times New Roman"/>
          <w:sz w:val="28"/>
          <w:szCs w:val="28"/>
          <w:lang w:eastAsia="ru-RU"/>
        </w:rPr>
        <w:t>(м. Запоріжжя).</w:t>
      </w:r>
    </w:p>
    <w:p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11. Публічний захист дослідницьких проектів оцінюється за наступними критеріями: </w:t>
      </w:r>
    </w:p>
    <w:p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самостійність та наукова новизна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обґрунтованість основних положень і висновків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0 балів);</w:t>
      </w:r>
    </w:p>
    <w:p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зентаційні навички і чіткість викладення матеріалу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міння вести науковий діалог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4 бали).</w:t>
      </w:r>
    </w:p>
    <w:p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2.12. Публічний захист креативних проектів оцінюється за такими критеріями:</w:t>
      </w:r>
    </w:p>
    <w:p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оригінальність творчого задуму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3 бали);</w:t>
      </w:r>
    </w:p>
    <w:p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ньо-естетичний рівень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10 балів);</w:t>
      </w:r>
    </w:p>
    <w:p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вміння презентувати креативний проект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4 бали);</w:t>
      </w:r>
    </w:p>
    <w:p w:rsidR="00773606" w:rsidRPr="00773606" w:rsidRDefault="00773606" w:rsidP="009D599F">
      <w:pPr>
        <w:widowControl w:val="0"/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датність проекту для практичного застосування в освітній сфері та/чи інформаційному просторі (0</w:t>
      </w:r>
      <w:r w:rsidR="009D599F" w:rsidRPr="009D599F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3 бали). </w:t>
      </w:r>
    </w:p>
    <w:p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.13. Дослідницькі і креативні проекти, представлені на Конкурс, не рецензуються і авторам не повертаються. </w:t>
      </w:r>
    </w:p>
    <w:p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73606" w:rsidRPr="00773606" w:rsidRDefault="00773606" w:rsidP="00773606">
      <w:pPr>
        <w:spacing w:after="0" w:line="36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3. Учасники конкурсу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>3.1. У Конкурсі беруть участь студенти освітнього рівня «Бакалавр» і «Магістр» та аспіранти.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>3.2. Учасники беруть участь у Конкурсі індивідуально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.3. Учасники Конкурсу відповідають за достовірність інформації, поданої на розгляд Журі, та дотримання принципів академічної доброчесності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.4. Відносини засновників Конкурсу з його учасниками щодо використання об’єктів авторського або суміжних прав переможців регулюються нормативно-правовими актами, прийнятими відповідно до вимог </w:t>
      </w:r>
      <w:hyperlink r:id="rId7" w:tgtFrame="_blank" w:history="1">
        <w:r w:rsidRPr="00773606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Цивільного кодексу України</w:t>
        </w:r>
      </w:hyperlink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, </w:t>
      </w:r>
      <w:hyperlink r:id="rId8" w:tgtFrame="_blank" w:history="1">
        <w:r w:rsidRPr="00773606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Закону України</w:t>
        </w:r>
      </w:hyperlink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 «Про авторське право і суміжні пра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».</w:t>
      </w:r>
    </w:p>
    <w:p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. Оргкомітет та Журі Конкурсу.</w:t>
      </w:r>
    </w:p>
    <w:p w:rsidR="00773606" w:rsidRPr="00773606" w:rsidRDefault="00773606" w:rsidP="00773606">
      <w:pPr>
        <w:widowControl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textAlignment w:val="baseline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lastRenderedPageBreak/>
        <w:t xml:space="preserve">4.1. До складу Оргкомітету входять представники </w:t>
      </w:r>
      <w:r w:rsidRPr="00773606">
        <w:rPr>
          <w:rFonts w:ascii="Times New Roman" w:eastAsia="Times New Roman" w:hAnsi="Times New Roman" w:cs="Times New Roman"/>
          <w:iCs/>
          <w:sz w:val="28"/>
          <w:szCs w:val="28"/>
          <w:bdr w:val="none" w:sz="0" w:space="0" w:color="auto" w:frame="1"/>
          <w:lang w:eastAsia="ru-RU"/>
        </w:rPr>
        <w:t>МОН України та ЗНУ</w:t>
      </w:r>
      <w:r w:rsidRPr="00773606">
        <w:rPr>
          <w:rFonts w:ascii="Times New Roman" w:eastAsia="Calibri" w:hAnsi="Times New Roman" w:cs="Times New Roman"/>
          <w:sz w:val="28"/>
          <w:szCs w:val="28"/>
        </w:rPr>
        <w:t>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3" w:name="n53"/>
      <w:bookmarkEnd w:id="3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.2. Оргкомітет виконує такі функції:</w:t>
      </w:r>
    </w:p>
    <w:p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4" w:name="n54"/>
      <w:bookmarkEnd w:id="4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проводить організаційну роботу з підготовки й проведення Конкурсу;</w:t>
      </w:r>
    </w:p>
    <w:p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5" w:name="n55"/>
      <w:bookmarkStart w:id="6" w:name="n56"/>
      <w:bookmarkEnd w:id="5"/>
      <w:bookmarkEnd w:id="6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визначає склад Журі, а також, при потребі, вносить зміни до нього;</w:t>
      </w:r>
    </w:p>
    <w:p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7" w:name="n57"/>
      <w:bookmarkEnd w:id="7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затверджує спільно з Журі підсумкове рішення про результати проведення Конкурсу;</w:t>
      </w:r>
    </w:p>
    <w:p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забезпечує висвітлення перебігу Конкурсу та його результатів на сайті «Український шекспірівський портал»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spellStart"/>
      <w:r w:rsidRPr="00773606">
        <w:rPr>
          <w:rFonts w:ascii="Times New Roman" w:eastAsia="Calibri" w:hAnsi="Times New Roman" w:cs="Times New Roman"/>
          <w:sz w:val="28"/>
          <w:szCs w:val="28"/>
        </w:rPr>
        <w:t>shakespeare.in.ua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:rsidR="00773606" w:rsidRPr="00773606" w:rsidRDefault="00773606" w:rsidP="00773606">
      <w:pPr>
        <w:shd w:val="clear" w:color="auto" w:fill="FFFFFF"/>
        <w:tabs>
          <w:tab w:val="left" w:pos="142"/>
          <w:tab w:val="left" w:pos="284"/>
        </w:tabs>
        <w:spacing w:after="0" w:line="240" w:lineRule="auto"/>
        <w:ind w:left="709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8" w:name="n58"/>
      <w:bookmarkEnd w:id="8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складає звіт про проведення Конкурсу.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4.3.Журі Конкурсу формується з метою забезпечення об'єктивності оцінювання дослідницьких і креативних проектів учасників та визначення переможців і призерів Конкурсу. 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4.4. До складу Журі входять відомі в світі фахівці з шекспірознавства, науково-педагогічні працівники вищих навчальних закладів України, які мають наукові публікації, присвячені творчості Вільяма Шекспіра та </w:t>
      </w:r>
      <w:proofErr w:type="spellStart"/>
      <w:r w:rsidRPr="00773606">
        <w:rPr>
          <w:rFonts w:ascii="Times New Roman" w:eastAsia="Calibri" w:hAnsi="Times New Roman" w:cs="Times New Roman"/>
          <w:sz w:val="28"/>
          <w:szCs w:val="28"/>
        </w:rPr>
        <w:t>міжсеміотичним</w:t>
      </w:r>
      <w:proofErr w:type="spellEnd"/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 проекціям його творів (театр, кіно, музика, живопис та ін.). 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4.5. Кворум роботи Журі Конкурсу в фінальному турі становить 50% від загальної кількості його членів. Зарубіжні члени Журі можуть брати участь у його роботі під час фінального туру та обговорення результатів Конкурсу дистанційно. 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4.5. </w:t>
      </w:r>
      <w:r w:rsidRPr="00773606">
        <w:rPr>
          <w:rFonts w:ascii="Times New Roman" w:eastAsia="Calibri" w:hAnsi="Times New Roman" w:cs="Times New Roman"/>
          <w:color w:val="000000"/>
          <w:sz w:val="28"/>
          <w:szCs w:val="28"/>
        </w:rPr>
        <w:t>Склад Оргкомітету та Журі Конкурсу затверджується наказом МОН України.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 xml:space="preserve">5. Визначення, нагородження переможців і призерів 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5.1. Журі Конкурсу визначає переможців за сумою балів, отриманих у першому (відбірковому) та другому (фінальному) турах. 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ерше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ісце присуджується учасникам, які отримали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6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5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алів. 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Друге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ісце присуджується учасникам, які отримали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1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5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алів.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ретє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ісце присуджується учасникам, які отримали 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35</w:t>
      </w:r>
      <w:r w:rsidR="009D599F" w:rsidRPr="009D599F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–</w:t>
      </w:r>
      <w:r w:rsidRPr="00773606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40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алів.</w:t>
      </w:r>
    </w:p>
    <w:p w:rsidR="00773606" w:rsidRPr="00773606" w:rsidRDefault="00773606" w:rsidP="00773606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5.2. Переможці Конкурсу нагороджуються дипломами 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І – ІІІ ступенів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які 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ідписує Міністр освіти і науки України.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5.3. Шість переможців, які отримали найбільшу кількість балів, нагороджуються грошовими преміями від Союзу Українок Америки. Рішення про преміювання приймається щорічно на загальних зборах СУА за поданням керівника Українського міжуніверситетського навчально-наукового шекспірівського центру на підставі висновків Журі Конкурсу.</w:t>
      </w:r>
    </w:p>
    <w:p w:rsidR="00773606" w:rsidRPr="00773606" w:rsidRDefault="00773606" w:rsidP="00773606">
      <w:pPr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color w:val="000000"/>
          <w:sz w:val="28"/>
          <w:szCs w:val="28"/>
        </w:rPr>
        <w:t>5.4. Підсумки Конкурсу та перелік переможців затверджуються наказом МОН України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right="450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</w:pPr>
      <w:bookmarkStart w:id="9" w:name="n77"/>
      <w:bookmarkStart w:id="10" w:name="n78"/>
      <w:bookmarkStart w:id="11" w:name="n79"/>
      <w:bookmarkEnd w:id="9"/>
      <w:bookmarkEnd w:id="10"/>
      <w:bookmarkEnd w:id="11"/>
    </w:p>
    <w:p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  <w:t>6. Апеляція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2" w:name="n82"/>
      <w:bookmarkEnd w:id="12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6.1. </w:t>
      </w: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Апеляції щодо результатів другого етапу подаються на електронну пошту Конкурсу (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konkurs.keisa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@gmail.com) і розглядаються журі Конкурсу протягом трьох днів після їх оголошення на сайті Українського шекспірівського порталу (</w:t>
      </w:r>
      <w:proofErr w:type="spellStart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shakespeare.in.ua</w:t>
      </w:r>
      <w:proofErr w:type="spellEnd"/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)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6.2. </w:t>
      </w: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ля забезпечення об'єктивного проведення фінального етапу Оргкомітетом Конкурсу створюється апеляційна комісія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13" w:name="n83"/>
      <w:bookmarkEnd w:id="13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.3. Апеляційна комісія працює протягом усієї конкурсної частини фінального етапу і присутня при підведенні підсумків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773606">
        <w:rPr>
          <w:rFonts w:ascii="Times New Roman" w:eastAsia="Times New Roman" w:hAnsi="Times New Roman" w:cs="Times New Roman"/>
          <w:sz w:val="28"/>
          <w:szCs w:val="28"/>
          <w:lang w:eastAsia="ru-RU"/>
        </w:rPr>
        <w:t>6.4. Апеляції щодо третього (фінального) туру приймаються і розглядаються апеляційною комісією Конкурсу в день проведення публічного захисту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14" w:name="n84"/>
      <w:bookmarkEnd w:id="14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.5. Учасники мають право ознайомитись з попередніми результатами участі у Конкурсі до підведення остаточних підсумків. У заяві учасник зазначає причину апеляції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15" w:name="n85"/>
      <w:bookmarkEnd w:id="15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.6. У разі виникнення спірних питань учасники мають право подати у письмовій формі заяву до апеляційної комісії з приводу правильності та об'єктивності оцінювання та одержати письмову відповідь до підведення остаточних підсумків Конкурсу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16" w:name="n86"/>
      <w:bookmarkStart w:id="17" w:name="n87"/>
      <w:bookmarkStart w:id="18" w:name="n88"/>
      <w:bookmarkEnd w:id="16"/>
      <w:bookmarkEnd w:id="17"/>
      <w:bookmarkEnd w:id="18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.7. Рішення апеляційної комісії фіксується у відповідному протоколі засідання цієї комісії та надається для ознайомлення учаснику, який подав апеляцію.</w:t>
      </w:r>
      <w:bookmarkStart w:id="19" w:name="n89"/>
      <w:bookmarkEnd w:id="19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ішення апеляційної комісії враховується Журі під час підведення остаточних підсумків Конкурсу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</w:pPr>
    </w:p>
    <w:p w:rsidR="00773606" w:rsidRPr="00773606" w:rsidRDefault="00773606" w:rsidP="00773606">
      <w:pPr>
        <w:shd w:val="clear" w:color="auto" w:fill="FFFFFF"/>
        <w:spacing w:after="0" w:line="240" w:lineRule="auto"/>
        <w:ind w:right="450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77360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ru-RU"/>
        </w:rPr>
        <w:t>7. Фінансування Конкурсу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20" w:name="n91"/>
      <w:bookmarkEnd w:id="20"/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7.1. Витрати на організацію та проведення Конкурсу здійснюються за рахунок коштів із джерел, не заборонених чинним законодавством України.</w:t>
      </w:r>
    </w:p>
    <w:p w:rsidR="00773606" w:rsidRPr="00773606" w:rsidRDefault="00773606" w:rsidP="00773606">
      <w:pPr>
        <w:shd w:val="clear" w:color="auto" w:fill="FFFFFF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21" w:name="n92"/>
      <w:bookmarkEnd w:id="21"/>
      <w:r w:rsidRPr="0077360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7.2. Витрати на відрядження учасників, керівників, членів Оргкомітету та Журі здійснюються за рахунок установ, у яких вони навчаються або працюють.</w:t>
      </w:r>
    </w:p>
    <w:p w:rsidR="00773606" w:rsidRPr="00773606" w:rsidRDefault="00773606" w:rsidP="00773606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br w:type="page"/>
      </w:r>
    </w:p>
    <w:p w:rsidR="00773606" w:rsidRPr="00773606" w:rsidRDefault="00773606" w:rsidP="00773606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lastRenderedPageBreak/>
        <w:t>Додаток 1</w:t>
      </w:r>
    </w:p>
    <w:p w:rsidR="00773606" w:rsidRPr="00773606" w:rsidRDefault="00773606" w:rsidP="00773606">
      <w:pPr>
        <w:widowControl w:val="0"/>
        <w:spacing w:after="0" w:line="240" w:lineRule="auto"/>
        <w:ind w:firstLine="142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>(Зразок оформлення титульної сторінки конкурсного дослідницького проекту)</w:t>
      </w:r>
    </w:p>
    <w:p w:rsidR="00773606" w:rsidRPr="00773606" w:rsidRDefault="00773606" w:rsidP="00773606">
      <w:pPr>
        <w:widowControl w:val="0"/>
        <w:spacing w:after="0" w:line="240" w:lineRule="auto"/>
        <w:ind w:firstLine="142"/>
        <w:rPr>
          <w:rFonts w:ascii="Times New Roman" w:eastAsia="Calibri" w:hAnsi="Times New Roman" w:cs="Times New Roman"/>
        </w:rPr>
      </w:pPr>
    </w:p>
    <w:p w:rsidR="00773606" w:rsidRPr="00773606" w:rsidRDefault="00773606" w:rsidP="00773606">
      <w:pPr>
        <w:widowControl w:val="0"/>
        <w:spacing w:after="0" w:line="240" w:lineRule="auto"/>
        <w:rPr>
          <w:rFonts w:ascii="Times New Roman" w:eastAsia="Calibri" w:hAnsi="Times New Roman" w:cs="Times New Roman"/>
        </w:rPr>
      </w:pPr>
    </w:p>
    <w:p w:rsidR="00773606" w:rsidRPr="00773606" w:rsidRDefault="00773606" w:rsidP="00773606">
      <w:pPr>
        <w:widowControl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Міністерство освіти і науки України</w:t>
      </w:r>
    </w:p>
    <w:p w:rsidR="00773606" w:rsidRPr="00773606" w:rsidRDefault="00773606" w:rsidP="00773606">
      <w:pPr>
        <w:widowControl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773606">
        <w:rPr>
          <w:rFonts w:ascii="Times New Roman" w:eastAsia="Calibri" w:hAnsi="Times New Roman" w:cs="Times New Roman"/>
          <w:b/>
          <w:sz w:val="28"/>
          <w:szCs w:val="28"/>
        </w:rPr>
        <w:t>Запорізький національний університет</w:t>
      </w:r>
    </w:p>
    <w:p w:rsidR="00773606" w:rsidRPr="00773606" w:rsidRDefault="00773606" w:rsidP="0077360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  <w:r w:rsidRPr="00773606">
        <w:rPr>
          <w:rFonts w:ascii="Times New Roman" w:eastAsia="Calibri" w:hAnsi="Times New Roman" w:cs="Times New Roman"/>
          <w:b/>
          <w:sz w:val="32"/>
          <w:szCs w:val="32"/>
        </w:rPr>
        <w:t xml:space="preserve">Дослідницький проект </w:t>
      </w:r>
    </w:p>
    <w:p w:rsidR="00773606" w:rsidRPr="00773606" w:rsidRDefault="00773606" w:rsidP="00773606">
      <w:pPr>
        <w:widowControl w:val="0"/>
        <w:shd w:val="clear" w:color="auto" w:fill="FFFFFF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</w:pP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  <w:sz w:val="36"/>
          <w:szCs w:val="36"/>
        </w:rPr>
      </w:pPr>
      <w:r w:rsidRPr="00773606">
        <w:rPr>
          <w:rFonts w:ascii="Times New Roman" w:eastAsia="Calibri" w:hAnsi="Times New Roman" w:cs="Times New Roman"/>
          <w:bCs/>
          <w:sz w:val="36"/>
          <w:szCs w:val="36"/>
        </w:rPr>
        <w:t>«</w:t>
      </w:r>
      <w:r w:rsidRPr="00773606">
        <w:rPr>
          <w:rFonts w:ascii="Times New Roman" w:eastAsia="Calibri" w:hAnsi="Times New Roman" w:cs="Times New Roman"/>
          <w:sz w:val="36"/>
          <w:szCs w:val="36"/>
        </w:rPr>
        <w:t>_________________________________</w:t>
      </w:r>
      <w:r w:rsidRPr="00773606">
        <w:rPr>
          <w:rFonts w:ascii="Times New Roman" w:eastAsia="Calibri" w:hAnsi="Times New Roman" w:cs="Times New Roman"/>
          <w:bCs/>
          <w:sz w:val="36"/>
          <w:szCs w:val="36"/>
        </w:rPr>
        <w:t>»</w:t>
      </w:r>
    </w:p>
    <w:p w:rsidR="00773606" w:rsidRPr="00773606" w:rsidRDefault="00773606" w:rsidP="00773606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773606">
        <w:rPr>
          <w:rFonts w:ascii="Times New Roman" w:eastAsia="Calibri" w:hAnsi="Times New Roman" w:cs="Times New Roman"/>
        </w:rPr>
        <w:t>(назва проекту)</w:t>
      </w:r>
    </w:p>
    <w:p w:rsidR="00773606" w:rsidRPr="00773606" w:rsidRDefault="00773606" w:rsidP="00773606">
      <w:pPr>
        <w:tabs>
          <w:tab w:val="center" w:pos="4819"/>
          <w:tab w:val="left" w:pos="7364"/>
        </w:tabs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773606">
        <w:rPr>
          <w:rFonts w:ascii="Times New Roman" w:eastAsia="Calibri" w:hAnsi="Times New Roman" w:cs="Times New Roman"/>
          <w:i/>
          <w:sz w:val="40"/>
          <w:szCs w:val="40"/>
        </w:rPr>
        <w:tab/>
      </w:r>
    </w:p>
    <w:p w:rsidR="00773606" w:rsidRPr="00773606" w:rsidRDefault="00773606" w:rsidP="0077360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773606">
        <w:rPr>
          <w:rFonts w:ascii="Times New Roman" w:eastAsia="Calibri" w:hAnsi="Times New Roman" w:cs="Times New Roman"/>
          <w:sz w:val="28"/>
          <w:szCs w:val="28"/>
        </w:rPr>
        <w:t xml:space="preserve">Девіз проекту: </w:t>
      </w:r>
      <w:r w:rsidRPr="00773606">
        <w:rPr>
          <w:rFonts w:ascii="Times New Roman" w:eastAsia="Calibri" w:hAnsi="Times New Roman" w:cs="Times New Roman"/>
          <w:b/>
          <w:i/>
          <w:sz w:val="28"/>
          <w:szCs w:val="28"/>
        </w:rPr>
        <w:t>_____________</w:t>
      </w:r>
    </w:p>
    <w:p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773606" w:rsidRPr="00773606" w:rsidRDefault="00773606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773606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2021</w:t>
      </w:r>
      <w:r w:rsidR="00773606" w:rsidRPr="00773606">
        <w:rPr>
          <w:rFonts w:ascii="Times New Roman" w:eastAsia="Calibri" w:hAnsi="Times New Roman" w:cs="Times New Roman"/>
          <w:b/>
          <w:sz w:val="28"/>
          <w:szCs w:val="28"/>
        </w:rPr>
        <w:t xml:space="preserve"> р</w:t>
      </w:r>
      <w:r w:rsidR="00773606" w:rsidRPr="00773606">
        <w:rPr>
          <w:rFonts w:ascii="Times New Roman" w:eastAsia="Calibri" w:hAnsi="Times New Roman" w:cs="Times New Roman"/>
          <w:sz w:val="28"/>
          <w:szCs w:val="28"/>
        </w:rPr>
        <w:t>.</w:t>
      </w:r>
    </w:p>
    <w:p w:rsidR="00DF6288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br w:type="page"/>
      </w:r>
    </w:p>
    <w:p w:rsidR="00DF6288" w:rsidRPr="00DF6288" w:rsidRDefault="00DF6288" w:rsidP="00DF6288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lastRenderedPageBreak/>
        <w:t>Додаток 2</w:t>
      </w: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(Зразок оформлення титульної сторінки конкурсного креативного проекту)</w:t>
      </w: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widowControl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t>Міністерство освіти і науки України</w:t>
      </w:r>
    </w:p>
    <w:p w:rsidR="00DF6288" w:rsidRPr="00DF6288" w:rsidRDefault="00DF6288" w:rsidP="00DF6288">
      <w:pPr>
        <w:widowControl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t>Запорізький національний університет</w:t>
      </w:r>
    </w:p>
    <w:p w:rsidR="00DF6288" w:rsidRPr="00DF6288" w:rsidRDefault="00DF6288" w:rsidP="00DF628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  <w:r w:rsidRPr="00DF6288">
        <w:rPr>
          <w:rFonts w:ascii="Times New Roman" w:eastAsia="Calibri" w:hAnsi="Times New Roman" w:cs="Times New Roman"/>
          <w:b/>
          <w:sz w:val="32"/>
          <w:szCs w:val="32"/>
        </w:rPr>
        <w:t xml:space="preserve">Креативний проект </w:t>
      </w:r>
    </w:p>
    <w:p w:rsidR="00DF6288" w:rsidRPr="00DF6288" w:rsidRDefault="00DF6288" w:rsidP="00DF6288">
      <w:pPr>
        <w:widowControl w:val="0"/>
        <w:shd w:val="clear" w:color="auto" w:fill="FFFFFF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36"/>
          <w:szCs w:val="36"/>
        </w:rPr>
      </w:pPr>
      <w:r w:rsidRPr="00DF6288">
        <w:rPr>
          <w:rFonts w:ascii="Times New Roman" w:eastAsia="Calibri" w:hAnsi="Times New Roman" w:cs="Times New Roman"/>
          <w:bCs/>
          <w:sz w:val="36"/>
          <w:szCs w:val="36"/>
        </w:rPr>
        <w:t>«</w:t>
      </w:r>
      <w:r w:rsidRPr="00DF6288">
        <w:rPr>
          <w:rFonts w:ascii="Times New Roman" w:eastAsia="Calibri" w:hAnsi="Times New Roman" w:cs="Times New Roman"/>
          <w:sz w:val="36"/>
          <w:szCs w:val="36"/>
        </w:rPr>
        <w:t>_________________________________</w:t>
      </w:r>
      <w:r w:rsidRPr="00DF6288">
        <w:rPr>
          <w:rFonts w:ascii="Times New Roman" w:eastAsia="Calibri" w:hAnsi="Times New Roman" w:cs="Times New Roman"/>
          <w:bCs/>
          <w:sz w:val="36"/>
          <w:szCs w:val="36"/>
        </w:rPr>
        <w:t>»</w:t>
      </w: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DF6288">
        <w:rPr>
          <w:rFonts w:ascii="Times New Roman" w:eastAsia="Calibri" w:hAnsi="Times New Roman" w:cs="Times New Roman"/>
        </w:rPr>
        <w:t>(назва проекту)</w:t>
      </w:r>
    </w:p>
    <w:p w:rsidR="00DF6288" w:rsidRPr="00DF6288" w:rsidRDefault="00DF6288" w:rsidP="00DF6288">
      <w:pPr>
        <w:tabs>
          <w:tab w:val="center" w:pos="4819"/>
          <w:tab w:val="left" w:pos="7364"/>
        </w:tabs>
        <w:spacing w:after="0" w:line="240" w:lineRule="auto"/>
        <w:rPr>
          <w:rFonts w:ascii="Times New Roman" w:eastAsia="Calibri" w:hAnsi="Times New Roman" w:cs="Times New Roman"/>
          <w:i/>
          <w:sz w:val="28"/>
          <w:szCs w:val="28"/>
        </w:rPr>
      </w:pPr>
      <w:r w:rsidRPr="00DF6288">
        <w:rPr>
          <w:rFonts w:ascii="Times New Roman" w:eastAsia="Calibri" w:hAnsi="Times New Roman" w:cs="Times New Roman"/>
          <w:i/>
          <w:sz w:val="40"/>
          <w:szCs w:val="40"/>
        </w:rPr>
        <w:tab/>
      </w:r>
    </w:p>
    <w:p w:rsidR="00DF6288" w:rsidRPr="00DF6288" w:rsidRDefault="00DF6288" w:rsidP="00DF628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Девіз проекту: </w:t>
      </w:r>
      <w:r w:rsidRPr="00DF6288">
        <w:rPr>
          <w:rFonts w:ascii="Times New Roman" w:eastAsia="Calibri" w:hAnsi="Times New Roman" w:cs="Times New Roman"/>
          <w:b/>
          <w:i/>
          <w:sz w:val="28"/>
          <w:szCs w:val="28"/>
        </w:rPr>
        <w:t>__________</w:t>
      </w:r>
    </w:p>
    <w:p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2021</w:t>
      </w:r>
      <w:r w:rsidRPr="00DF6288">
        <w:rPr>
          <w:rFonts w:ascii="Times New Roman" w:eastAsia="Calibri" w:hAnsi="Times New Roman" w:cs="Times New Roman"/>
          <w:b/>
          <w:sz w:val="28"/>
          <w:szCs w:val="28"/>
        </w:rPr>
        <w:t xml:space="preserve"> р.</w:t>
      </w: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br w:type="page"/>
      </w:r>
    </w:p>
    <w:p w:rsidR="00DF6288" w:rsidRPr="00DF6288" w:rsidRDefault="00DF6288" w:rsidP="00DF6288">
      <w:pPr>
        <w:spacing w:after="0" w:line="240" w:lineRule="auto"/>
        <w:jc w:val="right"/>
        <w:rPr>
          <w:rFonts w:ascii="Times New Roman" w:eastAsia="Calibri" w:hAnsi="Times New Roman" w:cs="Times New Roman"/>
          <w:b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lastRenderedPageBreak/>
        <w:t>Додаток 3</w:t>
      </w: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b/>
          <w:sz w:val="28"/>
          <w:szCs w:val="28"/>
        </w:rPr>
        <w:t>Інформація про автора і керівника конкурсного проекту</w:t>
      </w: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1. Девіз проекту.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2. Тема проекту. 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3. Прізвище, ім'я, по батькові автора. 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4. Найменування навчального закладу, факультету.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5. Освітній рівень (курс, бакалавр, магістр).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6. Місце проживання. 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7. Контактний телефон, електронна адреса: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>8. Прізвище, ім'я, по батькові наукового керівника.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DF6288">
        <w:rPr>
          <w:rFonts w:ascii="Times New Roman" w:eastAsia="Calibri" w:hAnsi="Times New Roman" w:cs="Times New Roman"/>
          <w:sz w:val="28"/>
          <w:szCs w:val="28"/>
        </w:rPr>
        <w:t xml:space="preserve">9. Науковий ступінь, вчене звання, посада, місце роботи наукового керівника. </w:t>
      </w:r>
    </w:p>
    <w:p w:rsidR="00DF6288" w:rsidRPr="00DF6288" w:rsidRDefault="00DF6288" w:rsidP="00DF6288">
      <w:pPr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DF6288" w:rsidRDefault="00DF6288" w:rsidP="00DF6288">
      <w:pPr>
        <w:spacing w:after="0" w:line="36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DF6288" w:rsidRPr="00773606" w:rsidRDefault="00DF6288" w:rsidP="00773606">
      <w:pPr>
        <w:spacing w:after="0" w:line="240" w:lineRule="auto"/>
        <w:ind w:hanging="24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:rsidR="001950CD" w:rsidRDefault="001950CD"/>
    <w:sectPr w:rsidR="001950C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E668CD"/>
    <w:multiLevelType w:val="hybridMultilevel"/>
    <w:tmpl w:val="15CC7DF4"/>
    <w:lvl w:ilvl="0" w:tplc="1354F60E">
      <w:start w:val="2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U0NzcwNjY2szRS0lEKTi0uzszPAykwrgUAD/cNuCwAAAA="/>
  </w:docVars>
  <w:rsids>
    <w:rsidRoot w:val="00773606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896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07A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246C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033"/>
    <w:rsid w:val="002A576C"/>
    <w:rsid w:val="002A6482"/>
    <w:rsid w:val="002B0535"/>
    <w:rsid w:val="002B0C79"/>
    <w:rsid w:val="002B2296"/>
    <w:rsid w:val="002B27EB"/>
    <w:rsid w:val="002B29E4"/>
    <w:rsid w:val="002B2E29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340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1E7B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C6935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24857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D42B2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0A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87DB0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3606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6296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0E83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00ED"/>
    <w:rsid w:val="009D30F8"/>
    <w:rsid w:val="009D3331"/>
    <w:rsid w:val="009D4A98"/>
    <w:rsid w:val="009D599F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17A0E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19F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47E92"/>
    <w:rsid w:val="00B60C2B"/>
    <w:rsid w:val="00B713F0"/>
    <w:rsid w:val="00B72FAF"/>
    <w:rsid w:val="00B73425"/>
    <w:rsid w:val="00B806EA"/>
    <w:rsid w:val="00B833E7"/>
    <w:rsid w:val="00B83D4D"/>
    <w:rsid w:val="00B85B43"/>
    <w:rsid w:val="00B85C6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485F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37928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2821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970C8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DF6288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16EC"/>
    <w:rsid w:val="00E24873"/>
    <w:rsid w:val="00E317C9"/>
    <w:rsid w:val="00E328A4"/>
    <w:rsid w:val="00E329AF"/>
    <w:rsid w:val="00E32EE7"/>
    <w:rsid w:val="00E4087D"/>
    <w:rsid w:val="00E41D56"/>
    <w:rsid w:val="00E4291F"/>
    <w:rsid w:val="00E46CFA"/>
    <w:rsid w:val="00E46F78"/>
    <w:rsid w:val="00E55AA3"/>
    <w:rsid w:val="00E56C67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2C7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6EEE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62A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4421"/>
    <w:rsid w:val="00FC50A6"/>
    <w:rsid w:val="00FC5163"/>
    <w:rsid w:val="00FC7C78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zakon3.rada.gov.ua/laws/show/3792-12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zakon3.rada.gov.ua/laws/show/435-1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zakon3.rada.gov.ua/laws/show/2297-17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7836</Words>
  <Characters>4468</Characters>
  <Application>Microsoft Office Word</Application>
  <DocSecurity>0</DocSecurity>
  <Lines>3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dcterms:created xsi:type="dcterms:W3CDTF">2020-11-06T09:31:00Z</dcterms:created>
  <dcterms:modified xsi:type="dcterms:W3CDTF">2021-05-13T10:55:00Z</dcterms:modified>
</cp:coreProperties>
</file>